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SourceCode"/>
        <w:rPr/>
      </w:pPr>
      <w:r>
        <w:rPr/>
        <w:t>Source Code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val="100000000000"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FF4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  <w:shd w:fill="CCCCCC" w:val="clear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/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pBdr>
        <w:left w:val="single" w:sz="18" w:space="1" w:color="CCCCCC"/>
      </w:pBd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suppressAutoHyphens w:val="true"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>
    <w:name w:val="Source Code"/>
    <w:basedOn w:val="BlockText"/>
    <w:qFormat/>
    <w:pPr>
      <w:pBdr>
        <w:top w:val="single" w:sz="4" w:space="1" w:color="666666"/>
        <w:left w:val="single" w:sz="4" w:space="1" w:color="666666"/>
        <w:bottom w:val="single" w:sz="4" w:space="1" w:color="666666"/>
        <w:right w:val="single" w:sz="4" w:space="1" w:color="666666"/>
      </w:pBdr>
      <w:shd w:fill="CCCCCC" w:val="clear"/>
    </w:pPr>
    <w:rPr>
      <w:rFonts w:ascii="Liberation Mono" w:hAnsi="Liberation Mono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24.8.7.2$Linux_X86_64 LibreOffice_project/480$Build-2</Application>
  <AppVersion>15.0000</AppVersion>
  <Pages>2</Pages>
  <Words>55</Words>
  <Characters>291</Characters>
  <CharactersWithSpaces>381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fr-FR</dc:language>
  <cp:lastModifiedBy/>
  <dcterms:modified xsi:type="dcterms:W3CDTF">2025-07-17T18:24:24Z</dcterms:modified>
  <cp:revision>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